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844050118bed6285129bce06cea44dd0f1c1d1e"/>
    <w:p>
      <w:pPr>
        <w:pStyle w:val="Heading1"/>
      </w:pPr>
      <w:r>
        <w:t xml:space="preserve">Statement of Purpose: A Visionary Photographer Embracing the Cultural Tapestry of Saudi Arabia Jeddah</w:t>
      </w:r>
    </w:p>
    <w:p>
      <w:pPr>
        <w:pStyle w:val="FirstParagraph"/>
      </w:pPr>
      <w:r>
        <w:t xml:space="preserve">As a dedicated and technically proficient</w:t>
      </w:r>
      <w:r>
        <w:t xml:space="preserve"> </w:t>
      </w:r>
      <w:r>
        <w:rPr>
          <w:bCs/>
          <w:b/>
        </w:rPr>
        <w:t xml:space="preserve">Photographer</w:t>
      </w:r>
      <w:r>
        <w:t xml:space="preserve">, I present this</w:t>
      </w:r>
      <w:r>
        <w:t xml:space="preserve"> </w:t>
      </w:r>
      <w:r>
        <w:rPr>
          <w:bCs/>
          <w:b/>
        </w:rPr>
        <w:t xml:space="preserve">Statement of Purpose</w:t>
      </w:r>
      <w:r>
        <w:t xml:space="preserve"> </w:t>
      </w:r>
      <w:r>
        <w:t xml:space="preserve">to formally express my profound commitment to contributing my artistic vision, technical expertise, and deep respect for cultural heritage to the vibrant creative landscape of</w:t>
      </w:r>
      <w:r>
        <w:t xml:space="preserve"> </w:t>
      </w:r>
      <w:r>
        <w:rPr>
          <w:bCs/>
          <w:b/>
        </w:rPr>
        <w:t xml:space="preserve">Saudi Arabia Jeddah</w:t>
      </w:r>
      <w:r>
        <w:t xml:space="preserve">. My journey as a visual storyteller has been meticulously shaped by a desire not merely to capture images, but to document the essence of places and people in transformative moments. Saudi Arabia's ambitious Vision 2030, coupled with Jeddah's unique position as the cultural and economic gateway to Mecca, presents an unparalleled opportunity for a photographer to engage deeply with a society experiencing extraordinary growth while fiercely preserving its rich identity. This</w:t>
      </w:r>
      <w:r>
        <w:t xml:space="preserve"> </w:t>
      </w:r>
      <w:r>
        <w:rPr>
          <w:bCs/>
          <w:b/>
        </w:rPr>
        <w:t xml:space="preserve">Statement of Purpose</w:t>
      </w:r>
      <w:r>
        <w:t xml:space="preserve"> </w:t>
      </w:r>
      <w:r>
        <w:t xml:space="preserve">articulates my professional trajectory, my specific motivation for choosing</w:t>
      </w:r>
      <w:r>
        <w:t xml:space="preserve"> </w:t>
      </w:r>
      <w:r>
        <w:rPr>
          <w:bCs/>
          <w:b/>
        </w:rPr>
        <w:t xml:space="preserve">Saudi Arabia Jeddah</w:t>
      </w:r>
      <w:r>
        <w:t xml:space="preserve">, and my concrete plans to contribute meaningfully as a Photographer within this dynamic context.</w:t>
      </w:r>
    </w:p>
    <w:bookmarkStart w:id="20" w:name="X5e4c7028a6c3e625e393359fb59df594710a461"/>
    <w:p>
      <w:pPr>
        <w:pStyle w:val="Heading2"/>
      </w:pPr>
      <w:r>
        <w:t xml:space="preserve">Professional Foundation and Artistic Vision</w:t>
      </w:r>
    </w:p>
    <w:p>
      <w:pPr>
        <w:pStyle w:val="FirstParagraph"/>
      </w:pPr>
      <w:r>
        <w:t xml:space="preserve">My formal training in Visual Arts, coupled with over eight years of professional experience spanning commercial, documentary, and fine art photography across diverse global contexts—from the bustling streets of Tokyo to the historic heartlands of Marrakech—has equipped me with a versatile skill set and a profound understanding of visual narrative. I have honed my ability to work under pressure in complex environments, master intricate lighting scenarios (from the challenging natural light of Jeddah's coastal sunsets to meticulously controlled studio settings), and consistently deliver high-resolution imagery that meets the exacting standards of international clients, including luxury travel brands, cultural institutions, and fashion houses. My portfolio is distinguished by a sensitive approach to capturing authentic human emotion and the nuanced interplay between tradition and modernity—a theme exceptionally resonant within contemporary</w:t>
      </w:r>
      <w:r>
        <w:t xml:space="preserve"> </w:t>
      </w:r>
      <w:r>
        <w:rPr>
          <w:bCs/>
          <w:b/>
        </w:rPr>
        <w:t xml:space="preserve">Saudi Arabia</w:t>
      </w:r>
      <w:r>
        <w:t xml:space="preserve">.</w:t>
      </w:r>
    </w:p>
    <w:bookmarkEnd w:id="20"/>
    <w:bookmarkStart w:id="21" w:name="Xdee941dbd4abfc63a21391a10c354f5e1f8c66a"/>
    <w:p>
      <w:pPr>
        <w:pStyle w:val="Heading2"/>
      </w:pPr>
      <w:r>
        <w:t xml:space="preserve">The Compelling Imperative: Why Saudi Arabia Jeddah?</w:t>
      </w:r>
    </w:p>
    <w:p>
      <w:pPr>
        <w:pStyle w:val="FirstParagraph"/>
      </w:pPr>
      <w:r>
        <w:t xml:space="preserve">While many photographers might be drawn to Riyadh's burgeoning skyline or Dubai's cosmopolitan energy, my focus is specifically centered on the irreplaceable dynamism of</w:t>
      </w:r>
      <w:r>
        <w:t xml:space="preserve"> </w:t>
      </w:r>
      <w:r>
        <w:rPr>
          <w:bCs/>
          <w:b/>
        </w:rPr>
        <w:t xml:space="preserve">Saudi Arabia Jeddah</w:t>
      </w:r>
      <w:r>
        <w:t xml:space="preserve">. Jeddah is not just a city; it is the pulsating cultural artery of Western Saudi Arabia, a UNESCO World Heritage site (Al-Balad) where ancient Najdi architecture seamlessly blends with cutting-edge modern development. It stands as the primary gateway for millions of pilgrims visiting Makkah and a rapidly emerging hub for regional tourism and investment under Vision 2030. The unique confluence here—the old port city, the bustling Corniche, the new luxury districts like Al-Turayf, and the imminent Red Sea Project developments—creates a visual narrative unlike any other. This is where I see my most significant contribution as a</w:t>
      </w:r>
      <w:r>
        <w:t xml:space="preserve"> </w:t>
      </w:r>
      <w:r>
        <w:rPr>
          <w:bCs/>
          <w:b/>
        </w:rPr>
        <w:t xml:space="preserve">Photographer</w:t>
      </w:r>
      <w:r>
        <w:t xml:space="preserve">. My vision aligns perfectly with Saudi Arabia's strategic goals: documenting this remarkable transition authentically for both domestic audiences and the global market, promoting cultural understanding, and showcasing Jeddah as an essential destination within the Kingdom's future tourism narrative.</w:t>
      </w:r>
    </w:p>
    <w:bookmarkEnd w:id="21"/>
    <w:bookmarkStart w:id="22" w:name="Xcf65ca6dd7dbff8975eac8c6f0eb6593552902c"/>
    <w:p>
      <w:pPr>
        <w:pStyle w:val="Heading2"/>
      </w:pPr>
      <w:r>
        <w:t xml:space="preserve">Alignment with Vision 2030 and Local Needs</w:t>
      </w:r>
    </w:p>
    <w:p>
      <w:pPr>
        <w:pStyle w:val="FirstParagraph"/>
      </w:pPr>
      <w:r>
        <w:t xml:space="preserve">I understand that Vision 2030 demands more than just infrastructure; it requires a powerful visual language to communicate its transformative spirit. My approach as a Photographer is deeply aligned with this mission. I am not merely seeking to take pictures; I aim to create compelling visual content that supports Saudi tourism marketing, cultural preservation initiatives, and the promotion of local arts and heritage sites like Al-Balad. For instance, my experience documenting intangible cultural heritage through portraiture in Marrakech directly translates to capturing the spirit of Jeddah's artisans in Al-Balad or showcasing traditional craftsmanship within modern luxury contexts. I am eager to collaborate with key entities such as the Saudi Tourism Authority (STA), local cultural foundations like Jeddah Culture, and emerging hospitality brands along the Corniche and new developments like the Jeddah Waterfront Project. My work will provide high-quality, culturally sensitive imagery essential for their global outreach, directly supporting</w:t>
      </w:r>
      <w:r>
        <w:t xml:space="preserve"> </w:t>
      </w:r>
      <w:r>
        <w:rPr>
          <w:bCs/>
          <w:b/>
        </w:rPr>
        <w:t xml:space="preserve">Saudi Arabia</w:t>
      </w:r>
      <w:r>
        <w:t xml:space="preserve">'s strategic objectives.</w:t>
      </w:r>
    </w:p>
    <w:bookmarkEnd w:id="22"/>
    <w:bookmarkStart w:id="23" w:name="X4b26fe09e0cfd4f17411844e71a08f70262ae10"/>
    <w:p>
      <w:pPr>
        <w:pStyle w:val="Heading2"/>
      </w:pPr>
      <w:r>
        <w:t xml:space="preserve">Commitment to Integration and Contribution</w:t>
      </w:r>
    </w:p>
    <w:p>
      <w:pPr>
        <w:pStyle w:val="FirstParagraph"/>
      </w:pPr>
      <w:r>
        <w:t xml:space="preserve">I am acutely aware that success as a Photographer in Jeddah requires more than technical skill; it demands cultural sensitivity, respect for local customs, and a genuine commitment to integration. I have actively begun my preparation through language acquisition (I am currently studying Arabic with a focus on Gulf dialects) and immersive research into Jeddah's specific historical narratives, contemporary social dynamics, and evolving creative scene. My intention is to not just work *in*</w:t>
      </w:r>
      <w:r>
        <w:t xml:space="preserve"> </w:t>
      </w:r>
      <w:r>
        <w:rPr>
          <w:bCs/>
          <w:b/>
        </w:rPr>
        <w:t xml:space="preserve">Saudi Arabia Jeddah</w:t>
      </w:r>
      <w:r>
        <w:t xml:space="preserve">, but to become a respected member of its artistic community. I am keen to learn from established Saudi photographers, participate in local workshops (should opportunities arise), and potentially mentor emerging talent through collaborations with educational institutions like the Jeddah Film School or the King Abdulaziz Center for World Culture (Ithra). My goal is to foster a sustainable exchange of knowledge and visual storytelling that elevates not only my own practice but contributes to the long-term development of photography as a respected profession within</w:t>
      </w:r>
      <w:r>
        <w:t xml:space="preserve"> </w:t>
      </w:r>
      <w:r>
        <w:rPr>
          <w:bCs/>
          <w:b/>
        </w:rPr>
        <w:t xml:space="preserve">Saudi Arabia</w:t>
      </w:r>
      <w:r>
        <w:t xml:space="preserve">.</w:t>
      </w:r>
    </w:p>
    <w:bookmarkEnd w:id="23"/>
    <w:bookmarkStart w:id="24" w:name="future-vision-beyond-the-lens"/>
    <w:p>
      <w:pPr>
        <w:pStyle w:val="Heading2"/>
      </w:pPr>
      <w:r>
        <w:t xml:space="preserve">Future Vision: Beyond the Lens</w:t>
      </w:r>
    </w:p>
    <w:p>
      <w:pPr>
        <w:pStyle w:val="FirstParagraph"/>
      </w:pPr>
      <w:r>
        <w:t xml:space="preserve">My long-term aspiration within this role is to become a cornerstone of Jeddah's visual identity. I envision initiating and curating an annual photographic exhibition focused on "Jeddah: Threads of Heritage and Horizon," showcasing both international perspectives and local talent. This project would serve as a tangible celebration of the city's journey, accessible to both residents and visitors, further enriching</w:t>
      </w:r>
      <w:r>
        <w:t xml:space="preserve"> </w:t>
      </w:r>
      <w:r>
        <w:rPr>
          <w:bCs/>
          <w:b/>
        </w:rPr>
        <w:t xml:space="preserve">Saudi Arabia Jeddah</w:t>
      </w:r>
      <w:r>
        <w:t xml:space="preserve">'s cultural capital. I am also prepared to develop specialized services for key sectors: high-end commercial photography for luxury real estate projects along the coast, detailed documentation of archaeological sites in the historic district for preservation efforts, and authentic storytelling content specifically designed for social media campaigns targeting international travelers eager to explore beyond the traditional tourist paths.</w:t>
      </w:r>
    </w:p>
    <w:bookmarkEnd w:id="24"/>
    <w:bookmarkStart w:id="25" w:name="conclusion-a-purposeful-partnership"/>
    <w:p>
      <w:pPr>
        <w:pStyle w:val="Heading2"/>
      </w:pPr>
      <w:r>
        <w:t xml:space="preserve">Conclusion: A Purposeful Partnership</w:t>
      </w:r>
    </w:p>
    <w:p>
      <w:pPr>
        <w:pStyle w:val="FirstParagraph"/>
      </w:pPr>
      <w:r>
        <w:t xml:space="preserve">This</w:t>
      </w:r>
      <w:r>
        <w:t xml:space="preserve"> </w:t>
      </w:r>
      <w:r>
        <w:rPr>
          <w:bCs/>
          <w:b/>
        </w:rPr>
        <w:t xml:space="preserve">Statement of Purpose</w:t>
      </w:r>
      <w:r>
        <w:t xml:space="preserve"> </w:t>
      </w:r>
      <w:r>
        <w:t xml:space="preserve">is more than an application; it is a declaration of my unwavering commitment to be a dedicated and culturally attuned Photographer within the transformative environment of</w:t>
      </w:r>
      <w:r>
        <w:t xml:space="preserve"> </w:t>
      </w:r>
      <w:r>
        <w:rPr>
          <w:bCs/>
          <w:b/>
        </w:rPr>
        <w:t xml:space="preserve">Saudi Arabia Jeddah</w:t>
      </w:r>
      <w:r>
        <w:t xml:space="preserve">. I bring not only proven technical expertise and a globally recognized portfolio, but also a deep respect for Saudi culture, an understanding of Vision 2030's vision, and a specific passion for capturing Jeddah’s unique soul. I am eager to contribute my skills to document this extraordinary chapter in the Kingdom's history with authenticity, creativity, and the highest professional standards. I seek not merely employment, but the opportunity to build a meaningful career as an integral part of Jeddah's visual narrative and its journey towards becoming a global cultural destination under</w:t>
      </w:r>
      <w:r>
        <w:t xml:space="preserve"> </w:t>
      </w:r>
      <w:r>
        <w:rPr>
          <w:bCs/>
          <w:b/>
        </w:rPr>
        <w:t xml:space="preserve">Saudi Arabia</w:t>
      </w:r>
      <w:r>
        <w:t xml:space="preserve">'s inspiring leadership. Thank you for considering my application as a Photographer ready to embrace this exciting chapter in Saudi Arabia Jedda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Saudi Arabia Jeddah</dc:title>
  <dc:creator/>
  <cp:keywords/>
  <dcterms:created xsi:type="dcterms:W3CDTF">2026-07-21T11:50:48Z</dcterms:created>
  <dcterms:modified xsi:type="dcterms:W3CDTF">2026-07-21T11:50:48Z</dcterms:modified>
</cp:coreProperties>
</file>

<file path=docProps/custom.xml><?xml version="1.0" encoding="utf-8"?>
<Properties xmlns="http://schemas.openxmlformats.org/officeDocument/2006/custom-properties" xmlns:vt="http://schemas.openxmlformats.org/officeDocument/2006/docPropsVTypes"/>
</file>